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1207AC27" w:rsidR="00452228" w:rsidRDefault="0023168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Keisha Azzahra A (G1F023040)</w:t>
            </w: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r>
        <w:lastRenderedPageBreak/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24F27B8B" w14:textId="152C5958" w:rsidR="00A713BA" w:rsidRDefault="00A713BA" w:rsidP="00A713BA">
      <w:pPr>
        <w:pStyle w:val="ListParagraph"/>
        <w:spacing w:after="0" w:line="240" w:lineRule="auto"/>
      </w:pPr>
      <w:r>
        <w:t>Contoh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r>
        <w:t xml:space="preserve">Tuliskan kembali soal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>Pada soal masih ada pesan kesalahan  _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>Diketahui dari soal : variabel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Saya mengusulkan permasalahan ini dapat diatasi dengan cara  _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Alasan solusi ini karena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Perbaikan kode program dengan cara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25BBC093" w14:textId="488FE8A1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>Misalkan algoritma memasak mi instan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Buka bungkus</w:t>
      </w:r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mie</w:t>
      </w:r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bumbu</w:t>
      </w:r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Hasilnya mie matang, taruh di piring</w:t>
      </w:r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ie siap disantap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  <w:r w:rsidR="00A713BA" w:rsidRPr="00284265">
        <w:rPr>
          <w:color w:val="FF0000"/>
        </w:rPr>
        <w:t>(Tuliskan penjelasan dari program yang dibuat,</w:t>
      </w:r>
      <w:r w:rsidR="000047AC" w:rsidRPr="00284265">
        <w:rPr>
          <w:color w:val="FF0000"/>
        </w:rPr>
        <w:t xml:space="preserve"> apakah kode dan luaran sudah benar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itu saya menggunakan bentuk kelas public karena __________</w:t>
      </w:r>
      <w:r>
        <w:br/>
        <w:t xml:space="preserve">              Perbaikan program dengan menambahkan ____________  karena struktur java </w:t>
      </w:r>
      <w:r>
        <w:br/>
        <w:t xml:space="preserve">              mengharuskan  _________________  </w:t>
      </w:r>
      <w:r>
        <w:br/>
        <w:t xml:space="preserve">             </w:t>
      </w:r>
      <w:r w:rsidRPr="007F6B6A">
        <w:rPr>
          <w:color w:val="FF0000"/>
        </w:rPr>
        <w:t xml:space="preserve"> (penjelasan analisa mengulangi kembali materi yang sudah diberikan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penjelasan mengkaitkan dengan materi yang ada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Evaluasi</w:t>
      </w:r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penjelasan evaluasi mengulangi kembali materi yang sudah diberikan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penjelasan kreasi 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menambahkan pengetahuan baru dari pengalaman dari hasil eksperimen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r>
        <w:t>Lanjutkan ke</w:t>
      </w:r>
      <w:r w:rsidR="00E456CE">
        <w:t xml:space="preserve"> soal</w:t>
      </w:r>
      <w:r>
        <w:t xml:space="preserve"> nomor  2 – 3 –</w:t>
      </w:r>
      <w:r w:rsidR="00284265">
        <w:t xml:space="preserve"> … </w:t>
      </w:r>
      <w:r>
        <w:t xml:space="preserve">– dan seterusnya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r w:rsidR="008C1C5C" w:rsidRPr="00284265">
        <w:rPr>
          <w:color w:val="FF0000"/>
        </w:rPr>
        <w:t>Tuliskan singkat tentang pengalaman belajar, pemaknaan pengetahuan yang baru, tantangan yang dihadapi pada minggu tersebut.</w:t>
      </w:r>
      <w:r w:rsidRPr="00284265">
        <w:rPr>
          <w:color w:val="FF0000"/>
        </w:rPr>
        <w:t xml:space="preserve"> Ringkasan singkat dari semua soal, bukan per soal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1"/>
  </w:num>
  <w:num w:numId="2" w16cid:durableId="2035881450">
    <w:abstractNumId w:val="5"/>
  </w:num>
  <w:num w:numId="3" w16cid:durableId="1858931230">
    <w:abstractNumId w:val="26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7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8"/>
  </w:num>
  <w:num w:numId="18" w16cid:durableId="1921675293">
    <w:abstractNumId w:val="22"/>
  </w:num>
  <w:num w:numId="19" w16cid:durableId="1527064030">
    <w:abstractNumId w:val="25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19"/>
  </w:num>
  <w:num w:numId="26" w16cid:durableId="130297013">
    <w:abstractNumId w:val="20"/>
  </w:num>
  <w:num w:numId="27" w16cid:durableId="81340829">
    <w:abstractNumId w:val="23"/>
  </w:num>
  <w:num w:numId="28" w16cid:durableId="3552806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31680"/>
    <w:rsid w:val="00267F59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A713BA"/>
    <w:rsid w:val="00C04942"/>
    <w:rsid w:val="00C939D3"/>
    <w:rsid w:val="00C94097"/>
    <w:rsid w:val="00CC0873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705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Keisha Azzahra</cp:lastModifiedBy>
  <cp:revision>19</cp:revision>
  <dcterms:created xsi:type="dcterms:W3CDTF">2022-08-06T09:32:00Z</dcterms:created>
  <dcterms:modified xsi:type="dcterms:W3CDTF">2024-09-18T17:01:00Z</dcterms:modified>
</cp:coreProperties>
</file>